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46a0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2eb1dd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0b9f1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0:19:53Z</dcterms:created>
  <dcterms:modified xsi:type="dcterms:W3CDTF">2021-04-29T20:19:53Z</dcterms:modified>
</cp:coreProperties>
</file>